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F47F3" w14:textId="77777777" w:rsidR="006902BA" w:rsidRPr="0016681A" w:rsidRDefault="0083212B" w:rsidP="008F6B5A">
      <w:pPr>
        <w:jc w:val="center"/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Decision </w:t>
      </w:r>
      <w:r w:rsidR="00863752">
        <w:rPr>
          <w:b/>
          <w:sz w:val="28"/>
          <w:lang w:val="en-GB"/>
        </w:rPr>
        <w:t>Tree</w:t>
      </w:r>
      <w:r w:rsidR="008F6B5A" w:rsidRPr="0016681A">
        <w:rPr>
          <w:b/>
          <w:sz w:val="28"/>
          <w:lang w:val="en-GB"/>
        </w:rPr>
        <w:t xml:space="preserve"> – practice</w:t>
      </w:r>
    </w:p>
    <w:p w14:paraId="777A1799" w14:textId="77777777" w:rsidR="005670F5" w:rsidRDefault="005670F5" w:rsidP="005670F5">
      <w:pPr>
        <w:rPr>
          <w:i/>
          <w:lang w:val="en-GB"/>
        </w:rPr>
      </w:pPr>
      <w:r w:rsidRPr="00C248CA">
        <w:rPr>
          <w:i/>
          <w:lang w:val="en-GB"/>
        </w:rPr>
        <w:t xml:space="preserve">You can use all notes/internet etc. Just be sure that you understand what you are doing if I ask some questions </w:t>
      </w:r>
      <w:r w:rsidRPr="00C248CA">
        <w:rPr>
          <w:i/>
          <w:lang w:val="en-GB"/>
        </w:rPr>
        <w:sym w:font="Wingdings" w:char="F04A"/>
      </w:r>
    </w:p>
    <w:p w14:paraId="21E83442" w14:textId="77777777" w:rsidR="005670F5" w:rsidRPr="005670F5" w:rsidRDefault="005670F5" w:rsidP="0016681A">
      <w:pPr>
        <w:rPr>
          <w:b/>
          <w:i/>
          <w:lang w:val="en-GB"/>
        </w:rPr>
      </w:pPr>
      <w:r>
        <w:rPr>
          <w:i/>
          <w:lang w:val="en-GB"/>
        </w:rPr>
        <w:t>When you upload your solution ind</w:t>
      </w:r>
      <w:r w:rsidR="00BA52B0">
        <w:rPr>
          <w:i/>
          <w:lang w:val="en-GB"/>
        </w:rPr>
        <w:t>icate which tasks you completed</w:t>
      </w:r>
    </w:p>
    <w:p w14:paraId="64297C33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Access data from IRIS dataset by following these lines of code:</w:t>
      </w:r>
    </w:p>
    <w:p w14:paraId="268EA185" w14:textId="77777777" w:rsidR="00863752" w:rsidRPr="00863752" w:rsidRDefault="00863752" w:rsidP="00863752">
      <w:pPr>
        <w:pStyle w:val="Akapitzlist"/>
        <w:jc w:val="both"/>
        <w:rPr>
          <w:lang w:val="en-GB"/>
        </w:rPr>
      </w:pPr>
      <w:r w:rsidRPr="00863752">
        <w:rPr>
          <w:noProof/>
          <w:lang w:val="en-GB" w:eastAsia="en-GB"/>
        </w:rPr>
        <w:drawing>
          <wp:inline distT="0" distB="0" distL="0" distR="0" wp14:anchorId="6B6A8438" wp14:editId="705F492F">
            <wp:extent cx="2757830" cy="383874"/>
            <wp:effectExtent l="0" t="0" r="444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9600" cy="39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741DC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You can access features and labels in this dataset by following these lines of code:</w:t>
      </w:r>
    </w:p>
    <w:p w14:paraId="050666E6" w14:textId="77777777" w:rsidR="00863752" w:rsidRDefault="00863752" w:rsidP="00863752">
      <w:pPr>
        <w:pStyle w:val="Akapitzlist"/>
        <w:jc w:val="both"/>
        <w:rPr>
          <w:lang w:val="en-GB"/>
        </w:rPr>
      </w:pPr>
      <w:r w:rsidRPr="00863752">
        <w:rPr>
          <w:noProof/>
          <w:lang w:val="en-GB" w:eastAsia="en-GB"/>
        </w:rPr>
        <w:drawing>
          <wp:inline distT="0" distB="0" distL="0" distR="0" wp14:anchorId="12877F32" wp14:editId="73276306">
            <wp:extent cx="2326234" cy="487354"/>
            <wp:effectExtent l="0" t="0" r="0" b="825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1049" cy="49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62E17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Split the data using </w:t>
      </w:r>
      <w:proofErr w:type="spellStart"/>
      <w:r w:rsidRPr="00F56CD9">
        <w:rPr>
          <w:i/>
          <w:lang w:val="en-GB"/>
        </w:rPr>
        <w:t>train_test_split</w:t>
      </w:r>
      <w:proofErr w:type="spellEnd"/>
      <w:r>
        <w:rPr>
          <w:lang w:val="en-GB"/>
        </w:rPr>
        <w:t xml:space="preserve"> method into train and test data</w:t>
      </w:r>
    </w:p>
    <w:p w14:paraId="3F430C76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Use </w:t>
      </w:r>
      <w:proofErr w:type="spellStart"/>
      <w:r w:rsidRPr="00F56CD9">
        <w:rPr>
          <w:i/>
          <w:lang w:val="en-GB"/>
        </w:rPr>
        <w:t>DecisionTreeClassifier</w:t>
      </w:r>
      <w:proofErr w:type="spellEnd"/>
      <w:r>
        <w:rPr>
          <w:lang w:val="en-GB"/>
        </w:rPr>
        <w:t xml:space="preserve"> to train the model on your train data</w:t>
      </w:r>
    </w:p>
    <w:p w14:paraId="0A41D81F" w14:textId="77777777" w:rsidR="00F56CD9" w:rsidRDefault="00F56CD9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Use your trained model to predict classes for the train data</w:t>
      </w:r>
    </w:p>
    <w:p w14:paraId="1B0CDB28" w14:textId="77777777" w:rsidR="00F56CD9" w:rsidRPr="00F56CD9" w:rsidRDefault="00F56CD9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Use your trained model to predict classes for the test data</w:t>
      </w:r>
    </w:p>
    <w:p w14:paraId="5740425B" w14:textId="77777777" w:rsidR="00F56CD9" w:rsidRDefault="00F56CD9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Calculate accuracy of prediction in case of the train data and test you can use method </w:t>
      </w:r>
      <w:proofErr w:type="spellStart"/>
      <w:r w:rsidRPr="00F56CD9">
        <w:rPr>
          <w:i/>
          <w:lang w:val="en-GB"/>
        </w:rPr>
        <w:t>accuracy_score</w:t>
      </w:r>
      <w:proofErr w:type="spellEnd"/>
      <w:r w:rsidR="00EB6244">
        <w:rPr>
          <w:i/>
          <w:lang w:val="en-GB"/>
        </w:rPr>
        <w:t xml:space="preserve"> </w:t>
      </w:r>
      <w:r w:rsidR="00EB6244">
        <w:rPr>
          <w:lang w:val="en-GB"/>
        </w:rPr>
        <w:t xml:space="preserve"> from </w:t>
      </w:r>
      <w:proofErr w:type="spellStart"/>
      <w:r w:rsidR="00EB6244">
        <w:rPr>
          <w:lang w:val="en-GB"/>
        </w:rPr>
        <w:t>sklearn</w:t>
      </w:r>
      <w:proofErr w:type="spellEnd"/>
    </w:p>
    <w:p w14:paraId="573E7912" w14:textId="77777777" w:rsidR="00EB6244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What means the result that you get for the train data. Please explain shortly. </w:t>
      </w:r>
    </w:p>
    <w:p w14:paraId="12B7837B" w14:textId="77777777" w:rsidR="00935E77" w:rsidRPr="00935E77" w:rsidRDefault="00935E77" w:rsidP="00935E77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i/>
          <w:lang w:val="en-GB"/>
        </w:rPr>
        <w:t xml:space="preserve">You should note that every time you run your program you will get different results. You can overcome that by using </w:t>
      </w:r>
      <w:proofErr w:type="spellStart"/>
      <w:r>
        <w:rPr>
          <w:i/>
          <w:lang w:val="en-GB"/>
        </w:rPr>
        <w:t>random_state</w:t>
      </w:r>
      <w:proofErr w:type="spellEnd"/>
      <w:r>
        <w:rPr>
          <w:i/>
          <w:lang w:val="en-GB"/>
        </w:rPr>
        <w:t xml:space="preserve"> parameter in </w:t>
      </w:r>
      <w:proofErr w:type="spellStart"/>
      <w:r w:rsidRPr="00F56CD9">
        <w:rPr>
          <w:i/>
          <w:lang w:val="en-GB"/>
        </w:rPr>
        <w:t>train_test_split</w:t>
      </w:r>
      <w:proofErr w:type="spellEnd"/>
      <w:r>
        <w:rPr>
          <w:i/>
          <w:lang w:val="en-GB"/>
        </w:rPr>
        <w:t xml:space="preserve"> method, which give you the same split every time. Check values of prediction for 10 </w:t>
      </w:r>
      <w:proofErr w:type="spellStart"/>
      <w:r>
        <w:rPr>
          <w:i/>
          <w:lang w:val="en-GB"/>
        </w:rPr>
        <w:t>diffrent</w:t>
      </w:r>
      <w:proofErr w:type="spellEnd"/>
      <w:r>
        <w:rPr>
          <w:i/>
          <w:lang w:val="en-GB"/>
        </w:rPr>
        <w:t xml:space="preserve"> value of </w:t>
      </w:r>
      <w:proofErr w:type="spellStart"/>
      <w:r>
        <w:rPr>
          <w:i/>
          <w:lang w:val="en-GB"/>
        </w:rPr>
        <w:t>random_state</w:t>
      </w:r>
      <w:proofErr w:type="spellEnd"/>
      <w:r>
        <w:rPr>
          <w:i/>
          <w:lang w:val="en-GB"/>
        </w:rPr>
        <w:t xml:space="preserve"> with </w:t>
      </w:r>
      <w:proofErr w:type="spellStart"/>
      <w:r>
        <w:rPr>
          <w:i/>
          <w:lang w:val="en-GB"/>
        </w:rPr>
        <w:t>test_size</w:t>
      </w:r>
      <w:proofErr w:type="spellEnd"/>
      <w:r>
        <w:rPr>
          <w:i/>
          <w:lang w:val="en-GB"/>
        </w:rPr>
        <w:t xml:space="preserve"> = 0.25. Calculate mean and standard deviation.</w:t>
      </w:r>
    </w:p>
    <w:p w14:paraId="253BB44A" w14:textId="172EE0F7" w:rsidR="00EB6244" w:rsidRPr="00EB6244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Test different split ratio that can be set in </w:t>
      </w:r>
      <w:proofErr w:type="spellStart"/>
      <w:r w:rsidRPr="00F56CD9">
        <w:rPr>
          <w:i/>
          <w:lang w:val="en-GB"/>
        </w:rPr>
        <w:t>train_test_split</w:t>
      </w:r>
      <w:proofErr w:type="spellEnd"/>
      <w:r>
        <w:rPr>
          <w:i/>
          <w:lang w:val="en-GB"/>
        </w:rPr>
        <w:t xml:space="preserve"> method</w:t>
      </w:r>
      <w:r w:rsidR="005A7F89">
        <w:rPr>
          <w:i/>
          <w:lang w:val="en-GB"/>
        </w:rPr>
        <w:t xml:space="preserve"> [0.1, 0.25, 0.5, 0.75, 0.9]</w:t>
      </w:r>
      <w:r>
        <w:rPr>
          <w:i/>
          <w:lang w:val="en-GB"/>
        </w:rPr>
        <w:t xml:space="preserve">. </w:t>
      </w:r>
    </w:p>
    <w:p w14:paraId="7E8053F8" w14:textId="60A642D6" w:rsidR="00EB6244" w:rsidRPr="00EB6244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i/>
          <w:lang w:val="en-GB"/>
        </w:rPr>
        <w:t>Create the chart th</w:t>
      </w:r>
      <w:r w:rsidR="00935E77">
        <w:rPr>
          <w:i/>
          <w:lang w:val="en-GB"/>
        </w:rPr>
        <w:t>a</w:t>
      </w:r>
      <w:r>
        <w:rPr>
          <w:i/>
          <w:lang w:val="en-GB"/>
        </w:rPr>
        <w:t xml:space="preserve">t will show </w:t>
      </w:r>
      <w:proofErr w:type="spellStart"/>
      <w:r>
        <w:rPr>
          <w:i/>
          <w:lang w:val="en-GB"/>
        </w:rPr>
        <w:t>accuracy_score</w:t>
      </w:r>
      <w:proofErr w:type="spellEnd"/>
      <w:r>
        <w:rPr>
          <w:i/>
          <w:lang w:val="en-GB"/>
        </w:rPr>
        <w:t xml:space="preserve"> in function of this ratio. You should choose tested values of ratio so the chart will be useful</w:t>
      </w:r>
      <w:r w:rsidR="00935E77">
        <w:rPr>
          <w:i/>
          <w:lang w:val="en-GB"/>
        </w:rPr>
        <w:t xml:space="preserve"> in making decision which ratio are </w:t>
      </w:r>
      <w:r w:rsidR="005E42AA">
        <w:rPr>
          <w:i/>
          <w:lang w:val="en-GB"/>
        </w:rPr>
        <w:t>better than other</w:t>
      </w:r>
    </w:p>
    <w:p w14:paraId="1C22502D" w14:textId="77777777" w:rsidR="00EB6244" w:rsidRPr="005670F5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i/>
          <w:lang w:val="en-GB"/>
        </w:rPr>
        <w:t>Draw the exemplary tree</w:t>
      </w:r>
      <w:r w:rsidR="00935E77">
        <w:rPr>
          <w:i/>
          <w:lang w:val="en-GB"/>
        </w:rPr>
        <w:t xml:space="preserve"> representing your model</w:t>
      </w:r>
    </w:p>
    <w:sectPr w:rsidR="00EB6244" w:rsidRPr="005670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FE9"/>
    <w:multiLevelType w:val="hybridMultilevel"/>
    <w:tmpl w:val="08841FDE"/>
    <w:lvl w:ilvl="0" w:tplc="3BCA183E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15FD0"/>
    <w:multiLevelType w:val="hybridMultilevel"/>
    <w:tmpl w:val="88D0FF18"/>
    <w:lvl w:ilvl="0" w:tplc="3BCA183E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DECA9AA8">
      <w:start w:val="1"/>
      <w:numFmt w:val="lowerLetter"/>
      <w:lvlText w:val="%2."/>
      <w:lvlJc w:val="left"/>
      <w:pPr>
        <w:ind w:left="1440" w:hanging="360"/>
      </w:pPr>
      <w:rPr>
        <w:b w:val="0"/>
        <w:sz w:val="22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sLS0MDa3MAJSBko6SsGpxcWZ+XkgBSa1AIWKJ38sAAAA"/>
  </w:docVars>
  <w:rsids>
    <w:rsidRoot w:val="008F6B5A"/>
    <w:rsid w:val="00151B96"/>
    <w:rsid w:val="0016681A"/>
    <w:rsid w:val="001A1A2E"/>
    <w:rsid w:val="00354B09"/>
    <w:rsid w:val="00412C5A"/>
    <w:rsid w:val="004934F8"/>
    <w:rsid w:val="005670F5"/>
    <w:rsid w:val="005A7F89"/>
    <w:rsid w:val="005E42AA"/>
    <w:rsid w:val="006902BA"/>
    <w:rsid w:val="007C0C44"/>
    <w:rsid w:val="0083212B"/>
    <w:rsid w:val="00863752"/>
    <w:rsid w:val="008F6B5A"/>
    <w:rsid w:val="00935E77"/>
    <w:rsid w:val="00AD109F"/>
    <w:rsid w:val="00BA52B0"/>
    <w:rsid w:val="00BB618E"/>
    <w:rsid w:val="00D709DB"/>
    <w:rsid w:val="00EB6244"/>
    <w:rsid w:val="00F5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E80CC"/>
  <w15:chartTrackingRefBased/>
  <w15:docId w15:val="{316BE545-4DDF-4624-92EE-AC6754604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6B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5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vdi-terminal</cp:lastModifiedBy>
  <cp:revision>2</cp:revision>
  <dcterms:created xsi:type="dcterms:W3CDTF">2025-03-06T09:02:00Z</dcterms:created>
  <dcterms:modified xsi:type="dcterms:W3CDTF">2025-03-06T09:02:00Z</dcterms:modified>
</cp:coreProperties>
</file>